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853894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64f3b60-24a5-4306-9a5a-c62e216712d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8Z</dcterms:created>
  <dcterms:modified xsi:type="dcterms:W3CDTF">2023-07-27T11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